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notebook demonstrates Harbinger utility distance functions for summarizing residual magnitudes (L1 and L2) and plotting results for quick inspection.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Instantiate utilities</w:t>
      </w:r>
      <w:r>
        <w:br/>
      </w:r>
      <w:r>
        <w:rPr>
          <w:rStyle w:val="NormalTok"/>
        </w:rPr>
        <w:t xml:space="preserve">hut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uti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Generate synthetic residuals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L1 aggregation of residual magnitude</w:t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ar_distance_l1</w:t>
      </w:r>
      <w:r>
        <w:rPr>
          <w:rStyle w:val="NormalTok"/>
        </w:rPr>
        <w:t xml:space="preserve">(values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v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utils_distance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2 aggregation of residual magnitude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ar_distance_l2</w:t>
      </w:r>
      <w:r>
        <w:rPr>
          <w:rStyle w:val="NormalTok"/>
        </w:rPr>
        <w:t xml:space="preserve">(values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v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utils_distance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6:24Z</dcterms:created>
  <dcterms:modified xsi:type="dcterms:W3CDTF">2025-10-28T18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